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B0000589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4203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7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UNAL AREA -Iveagh Hse, 1-161 and NonRes, Brixt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-161, Comm Centre, Laundries, Office, Sheds 1-162 And Sto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Iveagh Hous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ughborough Roa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nd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W9 7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7-APR-24 13: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5-MAY-24 13:0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JAKETOLCHARD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88623 - FIT OF DOOR Excessive door to frame gaps - FLOOR 4 LOCATION Mechanical Ris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oiler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oiler Room / Cupboard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ellar/Basement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Area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Corridor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Toilet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rridor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upboard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WC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External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Hall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Kitchen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obby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oft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Office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Plant Room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Plant Room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hower Room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airs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ores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Unknown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in Store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All Areas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Electrical Cupboard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4203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7:13Z</dcterms:created>
  <dcterms:modified xsi:type="dcterms:W3CDTF">2024-04-25T10:1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